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7FBBED" w14:textId="77777777" w:rsidR="00170152" w:rsidRPr="00116DA5" w:rsidRDefault="00170152" w:rsidP="00170152">
      <w:pPr>
        <w:pStyle w:val="Heading1"/>
        <w:ind w:hanging="142"/>
        <w:jc w:val="center"/>
        <w:rPr>
          <w:szCs w:val="40"/>
          <w:lang w:val="bg-BG"/>
        </w:rPr>
      </w:pPr>
      <w:r w:rsidRPr="00116DA5">
        <w:rPr>
          <w:szCs w:val="40"/>
        </w:rPr>
        <w:t>Lab: Sets and Dictionaries Advanced</w:t>
      </w:r>
    </w:p>
    <w:p w14:paraId="5B10C1DC" w14:textId="24328D01" w:rsidR="00B90864" w:rsidRPr="00170152" w:rsidRDefault="00B90864" w:rsidP="00D241B4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051360B3" w14:textId="77777777" w:rsidR="00170152" w:rsidRPr="00170152" w:rsidRDefault="00170152" w:rsidP="00170152">
      <w:pPr>
        <w:pStyle w:val="Heading2"/>
        <w:numPr>
          <w:ilvl w:val="0"/>
          <w:numId w:val="42"/>
        </w:numPr>
        <w:ind w:left="284" w:firstLine="0"/>
        <w:rPr>
          <w:lang w:val="bg-BG"/>
        </w:rPr>
      </w:pPr>
      <w:r w:rsidRPr="00170152">
        <w:t>Dictionaries</w:t>
      </w:r>
    </w:p>
    <w:p w14:paraId="53716C0C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in a given array of double values the number of occurrences of each value. </w:t>
      </w:r>
    </w:p>
    <w:p w14:paraId="7224E111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OLE_LINK4"/>
            <w:bookmarkStart w:id="1" w:name="OLE_LINK5"/>
            <w:bookmarkStart w:id="2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ListParagraph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0CB9479F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Average Student Grades</w:t>
      </w:r>
    </w:p>
    <w:p w14:paraId="3AFD53D0" w14:textId="23315A4B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</w:t>
      </w:r>
      <w:r w:rsidR="00300E86">
        <w:t>'</w:t>
      </w:r>
      <w:r w:rsidR="00773A5C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.20</w:t>
            </w:r>
          </w:p>
          <w:p w14:paraId="57372F7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.50</w:t>
            </w:r>
          </w:p>
          <w:p w14:paraId="7B245B4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.20</w:t>
            </w:r>
          </w:p>
          <w:p w14:paraId="3CCE2FA6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.50</w:t>
            </w:r>
          </w:p>
          <w:p w14:paraId="4D06B52B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.00</w:t>
            </w:r>
          </w:p>
          <w:p w14:paraId="1560FF8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.46</w:t>
            </w:r>
          </w:p>
          <w:p w14:paraId="1CC1F54C" w14:textId="4248DE00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2A0E20ED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7B11DC11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</w:t>
      </w:r>
      <w:r w:rsidRPr="00170152">
        <w:rPr>
          <w:rStyle w:val="CodeChar"/>
        </w:rPr>
        <w:t>List&lt;decimal&gt;</w:t>
      </w:r>
      <w:r w:rsidRPr="00170152">
        <w:t xml:space="preserve">) </w:t>
      </w:r>
    </w:p>
    <w:p w14:paraId="77346C50" w14:textId="3B557AB8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Check if the name </w:t>
      </w:r>
      <w:r w:rsidRPr="00170152">
        <w:rPr>
          <w:b/>
        </w:rPr>
        <w:t>exists</w:t>
      </w:r>
      <w:r w:rsidRPr="00170152">
        <w:t xml:space="preserve"> before adding the grade. If it doesn</w:t>
      </w:r>
      <w:r w:rsidR="00300E86">
        <w:t>'</w:t>
      </w:r>
      <w:r w:rsidRPr="00170152">
        <w:t>t, add it to the dictionary.</w:t>
      </w:r>
    </w:p>
    <w:p w14:paraId="312C27E2" w14:textId="0CD1521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lastRenderedPageBreak/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print the results. You can use </w:t>
      </w:r>
      <w:proofErr w:type="spellStart"/>
      <w:r w:rsidRPr="00170152">
        <w:t>the</w:t>
      </w:r>
      <w:r w:rsidRPr="00170152">
        <w:rPr>
          <w:rStyle w:val="CodeChar"/>
        </w:rPr>
        <w:t>.Average</w:t>
      </w:r>
      <w:proofErr w:type="spellEnd"/>
      <w:r w:rsidRPr="00170152">
        <w:rPr>
          <w:rStyle w:val="CodeChar"/>
        </w:rPr>
        <w:t>()</w:t>
      </w:r>
      <w:r w:rsidRPr="00170152">
        <w:rPr>
          <w:noProof/>
        </w:rPr>
        <w:t xml:space="preserve"> </w:t>
      </w:r>
      <w:r w:rsidRPr="00170152">
        <w:t xml:space="preserve">method to quickly calculate the average value from a list. </w:t>
      </w:r>
    </w:p>
    <w:p w14:paraId="71C6DB33" w14:textId="296D3965" w:rsidR="00DD4A10" w:rsidRPr="009E61A3" w:rsidRDefault="00DD4A10" w:rsidP="00943517">
      <w:pPr>
        <w:pStyle w:val="Heading3"/>
        <w:numPr>
          <w:ilvl w:val="0"/>
          <w:numId w:val="43"/>
        </w:numPr>
        <w:rPr>
          <w:lang w:val="bg-BG"/>
        </w:rPr>
      </w:pPr>
      <w:r w:rsidRPr="009E61A3">
        <w:t>Largest 3 Numbers</w:t>
      </w:r>
    </w:p>
    <w:p w14:paraId="74D422A5" w14:textId="77777777" w:rsidR="00DD4A10" w:rsidRPr="009E61A3" w:rsidRDefault="00DD4A10" w:rsidP="00DD4A10">
      <w:pPr>
        <w:jc w:val="both"/>
        <w:rPr>
          <w:lang w:val="bg-BG"/>
        </w:rPr>
      </w:pPr>
      <w:r w:rsidRPr="009E61A3">
        <w:t xml:space="preserve">Read a </w:t>
      </w:r>
      <w:r w:rsidRPr="009E61A3">
        <w:rPr>
          <w:b/>
        </w:rPr>
        <w:t xml:space="preserve">list of integers </w:t>
      </w:r>
      <w:r w:rsidRPr="009E61A3">
        <w:t xml:space="preserve">and </w:t>
      </w:r>
      <w:r w:rsidRPr="009E61A3">
        <w:rPr>
          <w:b/>
        </w:rPr>
        <w:t>print the largest 3 of them</w:t>
      </w:r>
      <w:r w:rsidRPr="009E61A3">
        <w:t>. If there are less than 3, print all of them.</w:t>
      </w:r>
    </w:p>
    <w:p w14:paraId="0941FC2C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Example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30 20</w:t>
            </w:r>
          </w:p>
        </w:tc>
      </w:tr>
    </w:tbl>
    <w:p w14:paraId="5C1BB61D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Hints</w:t>
      </w:r>
    </w:p>
    <w:p w14:paraId="2E266162" w14:textId="422EA56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t>Read an array of integers</w:t>
      </w:r>
      <w:r w:rsidR="009F2CE3">
        <w:t>.</w:t>
      </w:r>
    </w:p>
    <w:p w14:paraId="1172C731" w14:textId="128C389D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Order the array using a </w:t>
      </w:r>
      <w:r w:rsidRPr="009E61A3">
        <w:rPr>
          <w:b/>
          <w:noProof/>
        </w:rPr>
        <w:t xml:space="preserve">LINQ </w:t>
      </w:r>
      <w:r w:rsidRPr="009E61A3">
        <w:rPr>
          <w:b/>
        </w:rPr>
        <w:t>query</w:t>
      </w:r>
      <w:r w:rsidR="009F2CE3">
        <w:rPr>
          <w:b/>
        </w:rPr>
        <w:t>.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28648A7F" w:rsidR="00DD4A10" w:rsidRPr="00445852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Print top 3 numbers with </w:t>
      </w:r>
      <w:r w:rsidR="00E703A2">
        <w:rPr>
          <w:b/>
        </w:rPr>
        <w:t xml:space="preserve">a </w:t>
      </w:r>
      <w:r w:rsidRPr="00E703A2">
        <w:rPr>
          <w:rFonts w:ascii="Consolas" w:hAnsi="Consolas"/>
          <w:b/>
        </w:rPr>
        <w:t>for</w:t>
      </w:r>
      <w:r w:rsidRPr="009E61A3">
        <w:rPr>
          <w:b/>
        </w:rPr>
        <w:t xml:space="preserve"> loop</w:t>
      </w:r>
      <w:r w:rsidR="009F2CE3">
        <w:rPr>
          <w:b/>
        </w:rPr>
        <w:t>.</w:t>
      </w:r>
    </w:p>
    <w:p w14:paraId="35C3A081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proofErr w:type="gramStart"/>
      <w:r w:rsidR="00170152" w:rsidRPr="00170152">
        <w:rPr>
          <w:b/>
        </w:rPr>
        <w:t>shop</w:t>
      </w:r>
      <w:proofErr w:type="gramEnd"/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27A3AB9B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ities by Continent and Country</w:t>
      </w:r>
    </w:p>
    <w:p w14:paraId="4CFB1A45" w14:textId="7C0C643C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0DC21E4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B1090D0" w14:textId="2F5F04FF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nested</w:t>
      </w:r>
      <w:r w:rsidRPr="00170152">
        <w:t xml:space="preserve">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(</w:t>
      </w:r>
      <w:r w:rsidRPr="00170152">
        <w:rPr>
          <w:rStyle w:val="CodeChar"/>
        </w:rPr>
        <w:t xml:space="preserve">Dictionary </w:t>
      </w:r>
      <w:r w:rsidRPr="00170152">
        <w:rPr>
          <w:rStyle w:val="CodeChar"/>
        </w:rPr>
        <w:sym w:font="Wingdings" w:char="F0E0"/>
      </w:r>
      <w:r w:rsidRPr="00170152">
        <w:rPr>
          <w:rStyle w:val="CodeChar"/>
        </w:rPr>
        <w:t xml:space="preserve"> List&lt;string&gt;)</w:t>
      </w:r>
      <w:r w:rsidRPr="00170152">
        <w:t xml:space="preserve">) </w:t>
      </w:r>
      <w:r w:rsidR="009C2AAB">
        <w:t>.</w:t>
      </w:r>
    </w:p>
    <w:p w14:paraId="75906189" w14:textId="2FDF135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ntinent exists before adding the country. If it doesn</w:t>
      </w:r>
      <w:r w:rsidR="00300E86">
        <w:t>'</w:t>
      </w:r>
      <w:r w:rsidRPr="00170152">
        <w:t>t, add it to the dictionary.</w:t>
      </w:r>
    </w:p>
    <w:p w14:paraId="3EFACD37" w14:textId="1B36A9C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untry exists before adding the city. If it doesn</w:t>
      </w:r>
      <w:r w:rsidR="00300E86">
        <w:t>'</w:t>
      </w:r>
      <w:r w:rsidRPr="00170152">
        <w:t>t, add it to the dictionary.</w:t>
      </w:r>
    </w:p>
    <w:p w14:paraId="369F87FB" w14:textId="199FD284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the values</w:t>
      </w:r>
      <w:r w:rsidR="00300E86">
        <w:t>'</w:t>
      </w:r>
      <w:r w:rsidRPr="00170152">
        <w:t xml:space="preserve"> key-value pairs and print the results.</w:t>
      </w:r>
    </w:p>
    <w:p w14:paraId="59417CA8" w14:textId="3CD55EF8" w:rsidR="00170152" w:rsidRPr="00170152" w:rsidRDefault="00170152" w:rsidP="00C90A51">
      <w:pPr>
        <w:pStyle w:val="Heading2"/>
        <w:numPr>
          <w:ilvl w:val="0"/>
          <w:numId w:val="42"/>
        </w:numPr>
        <w:rPr>
          <w:lang w:val="bg-BG"/>
        </w:rPr>
      </w:pPr>
      <w:r w:rsidRPr="00170152">
        <w:t>Sets</w:t>
      </w:r>
    </w:p>
    <w:p w14:paraId="405827C7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248A6D43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6D8E70BD" w14:textId="77777777" w:rsidR="00170152" w:rsidRPr="00170152" w:rsidRDefault="00170152" w:rsidP="00170152">
      <w:pPr>
        <w:rPr>
          <w:lang w:val="bg-BG"/>
        </w:rPr>
      </w:pPr>
      <w:r w:rsidRPr="00170152">
        <w:t xml:space="preserve">You can store the names in a </w:t>
      </w:r>
      <w:r w:rsidRPr="00170152">
        <w:rPr>
          <w:rStyle w:val="CodeChar"/>
        </w:rPr>
        <w:t>HashSet&lt;string&gt;</w:t>
      </w:r>
      <w:r w:rsidRPr="00170152">
        <w:rPr>
          <w:noProof/>
        </w:rPr>
        <w:t xml:space="preserve"> </w:t>
      </w:r>
      <w:r w:rsidRPr="00170152">
        <w:t>to extract only the unique ones.</w:t>
      </w:r>
    </w:p>
    <w:p w14:paraId="56C92224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3D3B7654" w:rsidR="00170152" w:rsidRPr="00170152" w:rsidRDefault="00170152" w:rsidP="00170152">
      <w:pPr>
        <w:pStyle w:val="ListParagraph"/>
        <w:numPr>
          <w:ilvl w:val="0"/>
          <w:numId w:val="41"/>
        </w:numPr>
        <w:rPr>
          <w:lang w:val="bg-BG"/>
        </w:rPr>
      </w:pPr>
      <w:r w:rsidRPr="00170152"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3F283E32" w14:textId="2D374DFB" w:rsidR="00170152" w:rsidRPr="00170152" w:rsidRDefault="00170152" w:rsidP="00170152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F74D99">
        <w:rPr>
          <w:rFonts w:cstheme="minorHAnsi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3" w:name="OLE_LINK1"/>
            <w:bookmarkStart w:id="4" w:name="OLE_LINK2"/>
            <w:bookmarkStart w:id="5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6DA490B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5D51C87A" w14:textId="2C20C0CF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Car numbers are </w:t>
      </w:r>
      <w:r w:rsidRPr="00170152">
        <w:rPr>
          <w:b/>
        </w:rPr>
        <w:t>unique</w:t>
      </w:r>
      <w:r w:rsidR="00D51887">
        <w:rPr>
          <w:b/>
        </w:rPr>
        <w:t>.</w:t>
      </w:r>
    </w:p>
    <w:p w14:paraId="2584C91D" w14:textId="102A78D6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Before printing, </w:t>
      </w:r>
      <w:r w:rsidRPr="00170152">
        <w:rPr>
          <w:b/>
        </w:rPr>
        <w:t>first</w:t>
      </w:r>
      <w:r w:rsidRPr="00170152">
        <w:t xml:space="preserve"> </w:t>
      </w:r>
      <w:r w:rsidRPr="00170152">
        <w:rPr>
          <w:b/>
        </w:rPr>
        <w:t>check</w:t>
      </w:r>
      <w:r w:rsidRPr="00170152">
        <w:t xml:space="preserve"> if the set has any elements</w:t>
      </w:r>
      <w:r w:rsidR="00D51887">
        <w:t>.</w:t>
      </w:r>
    </w:p>
    <w:p w14:paraId="72241A60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Solution</w:t>
      </w:r>
    </w:p>
    <w:p w14:paraId="6E14C198" w14:textId="77777777" w:rsidR="00170152" w:rsidRPr="00170152" w:rsidRDefault="00170152" w:rsidP="00170152">
      <w:pPr>
        <w:rPr>
          <w:lang w:val="bg-BG"/>
        </w:rPr>
      </w:pPr>
      <w:r w:rsidRPr="00170152">
        <w:t>You can help yourself with the code below:</w:t>
      </w:r>
    </w:p>
    <w:p w14:paraId="2D53D3A3" w14:textId="77777777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</w:rPr>
        <w:lastRenderedPageBreak/>
        <w:drawing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70152">
        <w:rPr>
          <w:noProof/>
          <w:lang w:eastAsia="bg-BG"/>
        </w:rPr>
        <w:t xml:space="preserve"> </w:t>
      </w:r>
    </w:p>
    <w:p w14:paraId="6750DA08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rPr>
          <w:noProof/>
        </w:rPr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Heading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>party is over and you have to stop the program and print the appropriate output</w:t>
      </w:r>
      <w:r w:rsidRPr="00415B34">
        <w:t>.</w:t>
      </w:r>
    </w:p>
    <w:p w14:paraId="0D375647" w14:textId="150203FF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</w:t>
      </w:r>
      <w:r w:rsidR="00300E86">
        <w:t>'</w:t>
      </w:r>
      <w:r w:rsidR="00415B34" w:rsidRPr="00170152">
        <w:t>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IK9Yo0h</w:t>
            </w:r>
          </w:p>
          <w:p w14:paraId="65093039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2C8BD8B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0C06D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7D1CC0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tSzE5t0p</w:t>
            </w:r>
          </w:p>
          <w:p w14:paraId="532096F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244C3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1A90C4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3ED6F925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5820CC6B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5B9C91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71C8FF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4DCBFC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25AA568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12C6BB1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6D04E5E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6FF3D8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78BB340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40C9218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F1913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7FFC2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06880A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2BFD1CB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2843D44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xys2FYzn</w:t>
            </w:r>
          </w:p>
          <w:p w14:paraId="4D327C6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zcM9ZK</w:t>
            </w:r>
          </w:p>
          <w:p w14:paraId="24DC785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lastRenderedPageBreak/>
              <w:t>PARTY</w:t>
            </w:r>
          </w:p>
          <w:p w14:paraId="3902003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1CCF3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539499A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06D6DC2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BC7B6A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37B613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5F20C83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07AE2F3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40570CA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68D462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54C9E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60DE64D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4ECF644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0547896F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DC664D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592EBD29" w14:textId="51658AA2" w:rsidR="00640502" w:rsidRPr="00170152" w:rsidRDefault="00640502" w:rsidP="00170152">
      <w:pPr>
        <w:rPr>
          <w:lang w:val="bg-BG"/>
        </w:rPr>
      </w:pPr>
    </w:p>
    <w:sectPr w:rsidR="00640502" w:rsidRPr="00170152" w:rsidSect="00A3211A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F5D55B" w14:textId="77777777" w:rsidR="00B6740E" w:rsidRDefault="00B6740E" w:rsidP="008068A2">
      <w:pPr>
        <w:spacing w:after="0" w:line="240" w:lineRule="auto"/>
      </w:pPr>
      <w:r>
        <w:separator/>
      </w:r>
    </w:p>
  </w:endnote>
  <w:endnote w:type="continuationSeparator" w:id="0">
    <w:p w14:paraId="5C449DAA" w14:textId="77777777" w:rsidR="00B6740E" w:rsidRDefault="00B674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0237C5" w14:textId="77777777" w:rsidR="00B6740E" w:rsidRDefault="00B6740E" w:rsidP="008068A2">
      <w:pPr>
        <w:spacing w:after="0" w:line="240" w:lineRule="auto"/>
      </w:pPr>
      <w:r>
        <w:separator/>
      </w:r>
    </w:p>
  </w:footnote>
  <w:footnote w:type="continuationSeparator" w:id="0">
    <w:p w14:paraId="63262929" w14:textId="77777777" w:rsidR="00B6740E" w:rsidRDefault="00B674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578052">
    <w:abstractNumId w:val="1"/>
  </w:num>
  <w:num w:numId="2" w16cid:durableId="1059749386">
    <w:abstractNumId w:val="48"/>
  </w:num>
  <w:num w:numId="3" w16cid:durableId="600921052">
    <w:abstractNumId w:val="11"/>
  </w:num>
  <w:num w:numId="4" w16cid:durableId="655842761">
    <w:abstractNumId w:val="31"/>
  </w:num>
  <w:num w:numId="5" w16cid:durableId="1362436946">
    <w:abstractNumId w:val="32"/>
  </w:num>
  <w:num w:numId="6" w16cid:durableId="33896553">
    <w:abstractNumId w:val="38"/>
  </w:num>
  <w:num w:numId="7" w16cid:durableId="707726002">
    <w:abstractNumId w:val="5"/>
  </w:num>
  <w:num w:numId="8" w16cid:durableId="902252984">
    <w:abstractNumId w:val="9"/>
  </w:num>
  <w:num w:numId="9" w16cid:durableId="666860383">
    <w:abstractNumId w:val="29"/>
  </w:num>
  <w:num w:numId="10" w16cid:durableId="208359875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0364777">
    <w:abstractNumId w:val="6"/>
  </w:num>
  <w:num w:numId="12" w16cid:durableId="390226430">
    <w:abstractNumId w:val="22"/>
  </w:num>
  <w:num w:numId="13" w16cid:durableId="1474327614">
    <w:abstractNumId w:val="3"/>
  </w:num>
  <w:num w:numId="14" w16cid:durableId="754984553">
    <w:abstractNumId w:val="37"/>
  </w:num>
  <w:num w:numId="15" w16cid:durableId="1588533244">
    <w:abstractNumId w:val="12"/>
  </w:num>
  <w:num w:numId="16" w16cid:durableId="1463619190">
    <w:abstractNumId w:val="42"/>
  </w:num>
  <w:num w:numId="17" w16cid:durableId="1688749561">
    <w:abstractNumId w:val="30"/>
  </w:num>
  <w:num w:numId="18" w16cid:durableId="2018261917">
    <w:abstractNumId w:val="47"/>
  </w:num>
  <w:num w:numId="19" w16cid:durableId="1383362497">
    <w:abstractNumId w:val="39"/>
  </w:num>
  <w:num w:numId="20" w16cid:durableId="211576221">
    <w:abstractNumId w:val="21"/>
  </w:num>
  <w:num w:numId="21" w16cid:durableId="62222836">
    <w:abstractNumId w:val="35"/>
  </w:num>
  <w:num w:numId="22" w16cid:durableId="622418218">
    <w:abstractNumId w:val="14"/>
  </w:num>
  <w:num w:numId="23" w16cid:durableId="541288489">
    <w:abstractNumId w:val="17"/>
  </w:num>
  <w:num w:numId="24" w16cid:durableId="1747997515">
    <w:abstractNumId w:val="4"/>
  </w:num>
  <w:num w:numId="25" w16cid:durableId="348869127">
    <w:abstractNumId w:val="8"/>
  </w:num>
  <w:num w:numId="26" w16cid:durableId="1691368237">
    <w:abstractNumId w:val="19"/>
  </w:num>
  <w:num w:numId="27" w16cid:durableId="1019742606">
    <w:abstractNumId w:val="41"/>
  </w:num>
  <w:num w:numId="28" w16cid:durableId="1297761014">
    <w:abstractNumId w:val="20"/>
  </w:num>
  <w:num w:numId="29" w16cid:durableId="2048068075">
    <w:abstractNumId w:val="46"/>
  </w:num>
  <w:num w:numId="30" w16cid:durableId="406653758">
    <w:abstractNumId w:val="24"/>
  </w:num>
  <w:num w:numId="31" w16cid:durableId="1363895128">
    <w:abstractNumId w:val="13"/>
  </w:num>
  <w:num w:numId="32" w16cid:durableId="110514556">
    <w:abstractNumId w:val="40"/>
  </w:num>
  <w:num w:numId="33" w16cid:durableId="1408115937">
    <w:abstractNumId w:val="43"/>
  </w:num>
  <w:num w:numId="34" w16cid:durableId="92167945">
    <w:abstractNumId w:val="28"/>
  </w:num>
  <w:num w:numId="35" w16cid:durableId="846558354">
    <w:abstractNumId w:val="45"/>
  </w:num>
  <w:num w:numId="36" w16cid:durableId="489829574">
    <w:abstractNumId w:val="7"/>
  </w:num>
  <w:num w:numId="37" w16cid:durableId="857430197">
    <w:abstractNumId w:val="25"/>
  </w:num>
  <w:num w:numId="38" w16cid:durableId="365107868">
    <w:abstractNumId w:val="16"/>
  </w:num>
  <w:num w:numId="39" w16cid:durableId="1897232379">
    <w:abstractNumId w:val="33"/>
  </w:num>
  <w:num w:numId="40" w16cid:durableId="1501773478">
    <w:abstractNumId w:val="44"/>
  </w:num>
  <w:num w:numId="41" w16cid:durableId="1959337202">
    <w:abstractNumId w:val="0"/>
  </w:num>
  <w:num w:numId="42" w16cid:durableId="1371568795">
    <w:abstractNumId w:val="34"/>
  </w:num>
  <w:num w:numId="43" w16cid:durableId="1630550962">
    <w:abstractNumId w:val="18"/>
  </w:num>
  <w:num w:numId="44" w16cid:durableId="673531509">
    <w:abstractNumId w:val="23"/>
  </w:num>
  <w:num w:numId="45" w16cid:durableId="1692412135">
    <w:abstractNumId w:val="10"/>
  </w:num>
  <w:num w:numId="46" w16cid:durableId="1960332519">
    <w:abstractNumId w:val="2"/>
  </w:num>
  <w:num w:numId="47" w16cid:durableId="1024281398">
    <w:abstractNumId w:val="27"/>
  </w:num>
  <w:num w:numId="48" w16cid:durableId="315186006">
    <w:abstractNumId w:val="36"/>
  </w:num>
  <w:num w:numId="49" w16cid:durableId="104753082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4E00"/>
    <w:rsid w:val="000A6794"/>
    <w:rsid w:val="000A7A45"/>
    <w:rsid w:val="000B39E6"/>
    <w:rsid w:val="000B56F0"/>
    <w:rsid w:val="000C5361"/>
    <w:rsid w:val="00103906"/>
    <w:rsid w:val="00114B85"/>
    <w:rsid w:val="00116DA5"/>
    <w:rsid w:val="001275B9"/>
    <w:rsid w:val="00142C75"/>
    <w:rsid w:val="001449E8"/>
    <w:rsid w:val="00154909"/>
    <w:rsid w:val="001619DF"/>
    <w:rsid w:val="00164CDC"/>
    <w:rsid w:val="00167CF1"/>
    <w:rsid w:val="00170152"/>
    <w:rsid w:val="00171021"/>
    <w:rsid w:val="00175E1D"/>
    <w:rsid w:val="001837BD"/>
    <w:rsid w:val="00183A2C"/>
    <w:rsid w:val="001975CA"/>
    <w:rsid w:val="001A6728"/>
    <w:rsid w:val="001B39D9"/>
    <w:rsid w:val="001B7060"/>
    <w:rsid w:val="001C1FCD"/>
    <w:rsid w:val="001D2464"/>
    <w:rsid w:val="001D50AE"/>
    <w:rsid w:val="001E1161"/>
    <w:rsid w:val="001E2B50"/>
    <w:rsid w:val="001E3FEF"/>
    <w:rsid w:val="001E71EA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B0300"/>
    <w:rsid w:val="002C06C8"/>
    <w:rsid w:val="002C539D"/>
    <w:rsid w:val="002C71C6"/>
    <w:rsid w:val="002D07CA"/>
    <w:rsid w:val="002F6B21"/>
    <w:rsid w:val="00300E86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437"/>
    <w:rsid w:val="0041081C"/>
    <w:rsid w:val="00415B34"/>
    <w:rsid w:val="004311CA"/>
    <w:rsid w:val="00445852"/>
    <w:rsid w:val="0047331A"/>
    <w:rsid w:val="0047640B"/>
    <w:rsid w:val="0047644B"/>
    <w:rsid w:val="00476D4B"/>
    <w:rsid w:val="004836AD"/>
    <w:rsid w:val="00491748"/>
    <w:rsid w:val="004A7E77"/>
    <w:rsid w:val="004B0253"/>
    <w:rsid w:val="004C0A80"/>
    <w:rsid w:val="004C4ABA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91A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B661A"/>
    <w:rsid w:val="005C131C"/>
    <w:rsid w:val="005C451D"/>
    <w:rsid w:val="005C6A24"/>
    <w:rsid w:val="005D2405"/>
    <w:rsid w:val="005E04CE"/>
    <w:rsid w:val="005E6CC9"/>
    <w:rsid w:val="005E7DC9"/>
    <w:rsid w:val="00600083"/>
    <w:rsid w:val="00604363"/>
    <w:rsid w:val="00624212"/>
    <w:rsid w:val="006242A9"/>
    <w:rsid w:val="00624DCF"/>
    <w:rsid w:val="0063342B"/>
    <w:rsid w:val="00640502"/>
    <w:rsid w:val="00644D27"/>
    <w:rsid w:val="006549A6"/>
    <w:rsid w:val="006640AE"/>
    <w:rsid w:val="00670041"/>
    <w:rsid w:val="00671FE2"/>
    <w:rsid w:val="006846AF"/>
    <w:rsid w:val="00686C0C"/>
    <w:rsid w:val="00692D42"/>
    <w:rsid w:val="00695634"/>
    <w:rsid w:val="006A2531"/>
    <w:rsid w:val="006D239A"/>
    <w:rsid w:val="006E1302"/>
    <w:rsid w:val="006E2245"/>
    <w:rsid w:val="006E55B4"/>
    <w:rsid w:val="006E7E50"/>
    <w:rsid w:val="00702F40"/>
    <w:rsid w:val="00704432"/>
    <w:rsid w:val="007051DF"/>
    <w:rsid w:val="00724DA4"/>
    <w:rsid w:val="00763912"/>
    <w:rsid w:val="00773A5C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9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08A8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73E"/>
    <w:rsid w:val="00941FFF"/>
    <w:rsid w:val="00943517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C2AAB"/>
    <w:rsid w:val="009D1805"/>
    <w:rsid w:val="009E1A09"/>
    <w:rsid w:val="009F2CE3"/>
    <w:rsid w:val="00A02545"/>
    <w:rsid w:val="00A025E6"/>
    <w:rsid w:val="00A05555"/>
    <w:rsid w:val="00A06D89"/>
    <w:rsid w:val="00A3211A"/>
    <w:rsid w:val="00A35790"/>
    <w:rsid w:val="00A45A89"/>
    <w:rsid w:val="00A47F12"/>
    <w:rsid w:val="00A66DE2"/>
    <w:rsid w:val="00A70227"/>
    <w:rsid w:val="00A832BD"/>
    <w:rsid w:val="00A847D3"/>
    <w:rsid w:val="00AA3772"/>
    <w:rsid w:val="00AA4400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40E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68B1"/>
    <w:rsid w:val="00C27853"/>
    <w:rsid w:val="00C355A5"/>
    <w:rsid w:val="00C43B64"/>
    <w:rsid w:val="00C53F37"/>
    <w:rsid w:val="00C5499A"/>
    <w:rsid w:val="00C62A0F"/>
    <w:rsid w:val="00C82862"/>
    <w:rsid w:val="00C84E4D"/>
    <w:rsid w:val="00C90A51"/>
    <w:rsid w:val="00CA2FD0"/>
    <w:rsid w:val="00CB626D"/>
    <w:rsid w:val="00CD5181"/>
    <w:rsid w:val="00CD7485"/>
    <w:rsid w:val="00CE2360"/>
    <w:rsid w:val="00CE236C"/>
    <w:rsid w:val="00CF0047"/>
    <w:rsid w:val="00D22895"/>
    <w:rsid w:val="00D241B4"/>
    <w:rsid w:val="00D3404A"/>
    <w:rsid w:val="00D4354E"/>
    <w:rsid w:val="00D43F69"/>
    <w:rsid w:val="00D50F79"/>
    <w:rsid w:val="00D51887"/>
    <w:rsid w:val="00D73957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06F7E"/>
    <w:rsid w:val="00E24C6A"/>
    <w:rsid w:val="00E25811"/>
    <w:rsid w:val="00E32F85"/>
    <w:rsid w:val="00E36FD8"/>
    <w:rsid w:val="00E37380"/>
    <w:rsid w:val="00E437F1"/>
    <w:rsid w:val="00E465C4"/>
    <w:rsid w:val="00E63F64"/>
    <w:rsid w:val="00E703A2"/>
    <w:rsid w:val="00E7068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7222C"/>
    <w:rsid w:val="00F74D99"/>
    <w:rsid w:val="00F96D0D"/>
    <w:rsid w:val="00F976AD"/>
    <w:rsid w:val="00FA6461"/>
    <w:rsid w:val="00FB779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65/Sets-and-Dictionaries-Advanced-Lab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A95CAC-23F5-4359-AEE8-7AB6A600E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972</Words>
  <Characters>554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54</cp:revision>
  <cp:lastPrinted>2023-04-24T07:09:00Z</cp:lastPrinted>
  <dcterms:created xsi:type="dcterms:W3CDTF">2019-11-12T12:29:00Z</dcterms:created>
  <dcterms:modified xsi:type="dcterms:W3CDTF">2025-01-01T17:59:00Z</dcterms:modified>
  <cp:category>programming;education;software engineering;software development</cp:category>
</cp:coreProperties>
</file>